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644" w:type="dxa"/>
        <w:tblLook w:val="04A0" w:firstRow="1" w:lastRow="0" w:firstColumn="1" w:lastColumn="0" w:noHBand="0" w:noVBand="1"/>
      </w:tblPr>
      <w:tblGrid>
        <w:gridCol w:w="9548"/>
        <w:gridCol w:w="222"/>
      </w:tblGrid>
      <w:tr w:rsidR="0037510F" w:rsidRPr="005A1D4C" w:rsidTr="0037510F">
        <w:trPr>
          <w:trHeight w:val="1306"/>
        </w:trPr>
        <w:tc>
          <w:tcPr>
            <w:tcW w:w="4869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5A1D4C" w:rsidRDefault="0033537A" w:rsidP="005A1D4C">
            <w:pPr>
              <w:pStyle w:val="Glava"/>
              <w:ind w:left="142"/>
              <w:rPr>
                <w:rFonts w:ascii="Times New Roman" w:hAnsi="Times New Roman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188050C5" wp14:editId="0DA755EF">
                  <wp:extent cx="5972175" cy="826770"/>
                  <wp:effectExtent l="0" t="0" r="0" b="0"/>
                  <wp:docPr id="6" name="Slika 6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lika 6" descr="mfdps_dopis_2014_glava_3b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1" t="35920" r="9164"/>
                          <a:stretch/>
                        </pic:blipFill>
                        <pic:spPr bwMode="auto">
                          <a:xfrm>
                            <a:off x="0" y="0"/>
                            <a:ext cx="5972175" cy="826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5" w:type="dxa"/>
            <w:shd w:val="clear" w:color="auto" w:fill="auto"/>
          </w:tcPr>
          <w:p w:rsidR="0037510F" w:rsidRPr="005A1D4C" w:rsidRDefault="0037510F" w:rsidP="005A1D4C">
            <w:pPr>
              <w:pStyle w:val="Glava"/>
              <w:tabs>
                <w:tab w:val="center" w:pos="4647"/>
              </w:tabs>
              <w:ind w:right="93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5A1D4C" w:rsidRDefault="0033537A" w:rsidP="005A1D4C">
      <w:pPr>
        <w:jc w:val="right"/>
      </w:pPr>
      <w:r>
        <w:rPr>
          <w:rFonts w:ascii="Times New Roman" w:hAnsi="Times New Roman"/>
        </w:rPr>
        <w:t>Pravila</w:t>
      </w:r>
      <w:r w:rsidR="005A1D4C" w:rsidRPr="00A356B2">
        <w:rPr>
          <w:rFonts w:ascii="Times New Roman" w:hAnsi="Times New Roman"/>
        </w:rPr>
        <w:t>SP</w:t>
      </w:r>
      <w:r>
        <w:rPr>
          <w:rFonts w:ascii="Times New Roman" w:hAnsi="Times New Roman"/>
        </w:rPr>
        <w:t>_Obr-1</w:t>
      </w:r>
      <w:r w:rsidR="005A1D4C">
        <w:rPr>
          <w:rFonts w:ascii="Times New Roman" w:hAnsi="Times New Roman"/>
        </w:rPr>
        <w:t>-ESD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380"/>
        <w:gridCol w:w="2742"/>
      </w:tblGrid>
      <w:tr w:rsidR="00516BEE" w:rsidRPr="005A1D4C" w:rsidTr="00A53124">
        <w:tc>
          <w:tcPr>
            <w:tcW w:w="4678" w:type="dxa"/>
            <w:shd w:val="clear" w:color="auto" w:fill="auto"/>
          </w:tcPr>
          <w:p w:rsidR="00516BEE" w:rsidRPr="005A1D4C" w:rsidRDefault="00A53124" w:rsidP="005A1D4C">
            <w:pPr>
              <w:jc w:val="righ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Številka pogodbe</w:t>
            </w:r>
            <w:r w:rsidR="00516BEE" w:rsidRPr="005A1D4C">
              <w:rPr>
                <w:rFonts w:ascii="Times New Roman" w:hAnsi="Times New Roman"/>
                <w:szCs w:val="22"/>
              </w:rPr>
              <w:t xml:space="preserve"> </w:t>
            </w:r>
            <w:r w:rsidR="00516BEE" w:rsidRPr="005A1D4C">
              <w:rPr>
                <w:rFonts w:ascii="Times New Roman" w:hAnsi="Times New Roman"/>
                <w:sz w:val="20"/>
                <w:szCs w:val="22"/>
              </w:rPr>
              <w:t>(izpolni referat za študij)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516BEE" w:rsidRPr="005A1D4C" w:rsidRDefault="0033537A" w:rsidP="005A1D4C">
            <w:pPr>
              <w:jc w:val="righ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6A2D4F" w:rsidRPr="005A1D4C" w:rsidRDefault="006A2D4F" w:rsidP="005A1D4C">
      <w:pPr>
        <w:jc w:val="right"/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Na podlagi 33. člena Zakona o visokem šolstvu </w:t>
      </w:r>
      <w:r w:rsidR="00044FE7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="00044FE7" w:rsidRPr="00CA1DE8">
        <w:rPr>
          <w:rFonts w:ascii="Times New Roman" w:hAnsi="Times New Roman"/>
          <w:szCs w:val="22"/>
        </w:rPr>
        <w:t xml:space="preserve"> </w:t>
      </w:r>
      <w:r w:rsidRPr="005A1D4C">
        <w:rPr>
          <w:rFonts w:ascii="Times New Roman" w:hAnsi="Times New Roman"/>
          <w:szCs w:val="22"/>
        </w:rPr>
        <w:t xml:space="preserve">in </w:t>
      </w:r>
      <w:r w:rsidR="0037510F" w:rsidRPr="005A1D4C">
        <w:rPr>
          <w:rFonts w:ascii="Times New Roman" w:hAnsi="Times New Roman"/>
          <w:szCs w:val="22"/>
        </w:rPr>
        <w:t xml:space="preserve">v skladu z </w:t>
      </w:r>
      <w:r w:rsidR="006A2D4F" w:rsidRPr="005A1D4C">
        <w:rPr>
          <w:rFonts w:ascii="Times New Roman" w:hAnsi="Times New Roman"/>
          <w:szCs w:val="22"/>
        </w:rPr>
        <w:t>akreditiran</w:t>
      </w:r>
      <w:r w:rsidR="0037510F" w:rsidRPr="005A1D4C">
        <w:rPr>
          <w:rFonts w:ascii="Times New Roman" w:hAnsi="Times New Roman"/>
          <w:szCs w:val="22"/>
        </w:rPr>
        <w:t>im</w:t>
      </w:r>
      <w:r w:rsidR="006A2D4F" w:rsidRPr="005A1D4C">
        <w:rPr>
          <w:rFonts w:ascii="Times New Roman" w:hAnsi="Times New Roman"/>
          <w:szCs w:val="22"/>
        </w:rPr>
        <w:t xml:space="preserve"> </w:t>
      </w:r>
      <w:r w:rsidR="0014064B" w:rsidRPr="005A1D4C">
        <w:rPr>
          <w:rFonts w:ascii="Times New Roman" w:hAnsi="Times New Roman"/>
          <w:szCs w:val="22"/>
        </w:rPr>
        <w:t xml:space="preserve">univerzitetnim </w:t>
      </w:r>
      <w:r w:rsidR="0037510F" w:rsidRPr="005A1D4C">
        <w:rPr>
          <w:rFonts w:ascii="Times New Roman" w:hAnsi="Times New Roman"/>
          <w:szCs w:val="22"/>
        </w:rPr>
        <w:t>študijskim</w:t>
      </w:r>
      <w:r w:rsidR="006A2D4F" w:rsidRPr="005A1D4C">
        <w:rPr>
          <w:rFonts w:ascii="Times New Roman" w:hAnsi="Times New Roman"/>
          <w:szCs w:val="22"/>
        </w:rPr>
        <w:t xml:space="preserve"> program</w:t>
      </w:r>
      <w:r w:rsidR="0037510F" w:rsidRPr="005A1D4C">
        <w:rPr>
          <w:rFonts w:ascii="Times New Roman" w:hAnsi="Times New Roman"/>
          <w:szCs w:val="22"/>
        </w:rPr>
        <w:t>om</w:t>
      </w:r>
      <w:r w:rsidR="005F2C2E" w:rsidRPr="005A1D4C">
        <w:rPr>
          <w:rFonts w:ascii="Times New Roman" w:hAnsi="Times New Roman"/>
          <w:szCs w:val="22"/>
        </w:rPr>
        <w:t xml:space="preserve"> </w:t>
      </w:r>
      <w:r w:rsidR="005A1D4C">
        <w:rPr>
          <w:rFonts w:ascii="Times New Roman" w:hAnsi="Times New Roman"/>
          <w:szCs w:val="22"/>
        </w:rPr>
        <w:t xml:space="preserve">prve </w:t>
      </w:r>
      <w:r w:rsidR="001C0ACF" w:rsidRPr="005A1D4C">
        <w:rPr>
          <w:rFonts w:ascii="Times New Roman" w:hAnsi="Times New Roman"/>
          <w:szCs w:val="22"/>
        </w:rPr>
        <w:t xml:space="preserve">stopnje </w:t>
      </w:r>
      <w:r w:rsidR="0014064B" w:rsidRPr="005A1D4C">
        <w:rPr>
          <w:rFonts w:ascii="Times New Roman" w:hAnsi="Times New Roman"/>
          <w:szCs w:val="22"/>
        </w:rPr>
        <w:t>Ekonomija v sodobni družbi</w:t>
      </w:r>
      <w:r w:rsidR="005F2C2E" w:rsidRPr="005A1D4C">
        <w:rPr>
          <w:rFonts w:ascii="Times New Roman" w:hAnsi="Times New Roman"/>
          <w:szCs w:val="22"/>
        </w:rPr>
        <w:t xml:space="preserve"> </w:t>
      </w:r>
      <w:r w:rsidRPr="005A1D4C">
        <w:rPr>
          <w:rFonts w:ascii="Times New Roman" w:hAnsi="Times New Roman"/>
          <w:szCs w:val="22"/>
        </w:rPr>
        <w:t>sklepajo</w:t>
      </w: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6A2D4F" w:rsidRPr="005A1D4C" w:rsidRDefault="00133C9F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EA7FFB" w:rsidRPr="005A1D4C" w:rsidRDefault="00EA7FFB" w:rsidP="005A1D4C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5"/>
      </w:tblGrid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EA7FFB" w:rsidRPr="005A1D4C" w:rsidRDefault="00EA7FFB" w:rsidP="005A1D4C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5"/>
        <w:gridCol w:w="5448"/>
      </w:tblGrid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22402F" w:rsidRPr="005A1D4C" w:rsidTr="005A1D4C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22402F" w:rsidRPr="005A1D4C" w:rsidRDefault="0022402F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2402F" w:rsidRP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22402F" w:rsidRDefault="0022402F" w:rsidP="005A1D4C">
      <w:pPr>
        <w:pStyle w:val="Naslov1"/>
        <w:jc w:val="center"/>
        <w:rPr>
          <w:rFonts w:ascii="Times New Roman" w:hAnsi="Times New Roman"/>
          <w:sz w:val="22"/>
          <w:szCs w:val="22"/>
        </w:rPr>
      </w:pPr>
    </w:p>
    <w:p w:rsidR="00682FE4" w:rsidRPr="005A1D4C" w:rsidRDefault="00EA7FFB" w:rsidP="005A1D4C">
      <w:pPr>
        <w:pStyle w:val="Naslov1"/>
        <w:jc w:val="center"/>
        <w:rPr>
          <w:rFonts w:ascii="Times New Roman" w:hAnsi="Times New Roman"/>
          <w:sz w:val="22"/>
          <w:szCs w:val="22"/>
        </w:rPr>
      </w:pPr>
      <w:r w:rsidRPr="005A1D4C">
        <w:rPr>
          <w:rFonts w:ascii="Times New Roman" w:hAnsi="Times New Roman"/>
          <w:sz w:val="22"/>
          <w:szCs w:val="22"/>
        </w:rPr>
        <w:t>P</w:t>
      </w:r>
      <w:r w:rsidR="00682FE4" w:rsidRPr="005A1D4C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5A1D4C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5A1D4C">
        <w:rPr>
          <w:rFonts w:ascii="Times New Roman" w:hAnsi="Times New Roman"/>
          <w:sz w:val="22"/>
          <w:szCs w:val="22"/>
        </w:rPr>
        <w:t>podjetju</w:t>
      </w:r>
    </w:p>
    <w:p w:rsidR="00682FE4" w:rsidRPr="005A1D4C" w:rsidRDefault="00682FE4" w:rsidP="005A1D4C">
      <w:pPr>
        <w:rPr>
          <w:rFonts w:ascii="Times New Roman" w:hAnsi="Times New Roman"/>
          <w:b/>
          <w:bCs/>
          <w:szCs w:val="22"/>
        </w:rPr>
      </w:pPr>
    </w:p>
    <w:p w:rsidR="00682FE4" w:rsidRPr="005A1D4C" w:rsidRDefault="00682FE4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1. člen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6A2D4F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5A1D4C">
        <w:rPr>
          <w:rFonts w:ascii="Times New Roman" w:hAnsi="Times New Roman"/>
          <w:szCs w:val="22"/>
        </w:rPr>
        <w:t xml:space="preserve"> (</w:t>
      </w:r>
      <w:r w:rsidR="00DD0EAE" w:rsidRPr="005A1D4C">
        <w:rPr>
          <w:rFonts w:ascii="Times New Roman" w:hAnsi="Times New Roman"/>
          <w:szCs w:val="22"/>
        </w:rPr>
        <w:t xml:space="preserve">v nadaljevanju </w:t>
      </w:r>
      <w:r w:rsidR="005428BE" w:rsidRPr="005A1D4C">
        <w:rPr>
          <w:rFonts w:ascii="Times New Roman" w:hAnsi="Times New Roman"/>
          <w:szCs w:val="22"/>
        </w:rPr>
        <w:t>SP)</w:t>
      </w:r>
      <w:r w:rsidR="006A2D4F" w:rsidRPr="005A1D4C">
        <w:rPr>
          <w:rFonts w:ascii="Times New Roman" w:hAnsi="Times New Roman"/>
          <w:szCs w:val="22"/>
        </w:rPr>
        <w:t xml:space="preserve">. </w:t>
      </w:r>
    </w:p>
    <w:p w:rsidR="006A2D4F" w:rsidRPr="005A1D4C" w:rsidRDefault="006A2D4F" w:rsidP="005A1D4C">
      <w:pPr>
        <w:rPr>
          <w:rFonts w:ascii="Times New Roman" w:hAnsi="Times New Roman"/>
          <w:szCs w:val="22"/>
        </w:rPr>
      </w:pPr>
    </w:p>
    <w:p w:rsidR="006A2D4F" w:rsidRPr="005A1D4C" w:rsidRDefault="005428BE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SP, ki jo </w:t>
      </w:r>
      <w:r w:rsidR="00C27E1D" w:rsidRPr="005A1D4C">
        <w:rPr>
          <w:rFonts w:ascii="Times New Roman" w:hAnsi="Times New Roman"/>
          <w:szCs w:val="22"/>
        </w:rPr>
        <w:t>opravlja študent</w:t>
      </w:r>
      <w:r w:rsidRPr="005A1D4C">
        <w:rPr>
          <w:rFonts w:ascii="Times New Roman" w:hAnsi="Times New Roman"/>
          <w:szCs w:val="22"/>
        </w:rPr>
        <w:t xml:space="preserve"> Mednarodn</w:t>
      </w:r>
      <w:r w:rsidR="00C27E1D" w:rsidRPr="005A1D4C">
        <w:rPr>
          <w:rFonts w:ascii="Times New Roman" w:hAnsi="Times New Roman"/>
          <w:szCs w:val="22"/>
        </w:rPr>
        <w:t>e</w:t>
      </w:r>
      <w:r w:rsidRPr="005A1D4C">
        <w:rPr>
          <w:rFonts w:ascii="Times New Roman" w:hAnsi="Times New Roman"/>
          <w:szCs w:val="22"/>
        </w:rPr>
        <w:t xml:space="preserve"> fakultet</w:t>
      </w:r>
      <w:r w:rsidR="00C27E1D" w:rsidRPr="005A1D4C">
        <w:rPr>
          <w:rFonts w:ascii="Times New Roman" w:hAnsi="Times New Roman"/>
          <w:szCs w:val="22"/>
        </w:rPr>
        <w:t>e</w:t>
      </w:r>
      <w:r w:rsidRPr="005A1D4C">
        <w:rPr>
          <w:rFonts w:ascii="Times New Roman" w:hAnsi="Times New Roman"/>
          <w:szCs w:val="22"/>
        </w:rPr>
        <w:t xml:space="preserve"> za družbene in poslovne študije (</w:t>
      </w:r>
      <w:r w:rsidR="00DD0EAE" w:rsidRPr="005A1D4C">
        <w:rPr>
          <w:rFonts w:ascii="Times New Roman" w:hAnsi="Times New Roman"/>
          <w:szCs w:val="22"/>
        </w:rPr>
        <w:t xml:space="preserve">v nadaljevanju </w:t>
      </w:r>
      <w:r w:rsidRPr="005A1D4C">
        <w:rPr>
          <w:rFonts w:ascii="Times New Roman" w:hAnsi="Times New Roman"/>
          <w:szCs w:val="22"/>
        </w:rPr>
        <w:t>MFDPŠ) v okviru</w:t>
      </w:r>
      <w:r w:rsidR="00EA7FFB" w:rsidRPr="005A1D4C">
        <w:rPr>
          <w:rFonts w:ascii="Times New Roman" w:hAnsi="Times New Roman"/>
          <w:szCs w:val="22"/>
        </w:rPr>
        <w:t xml:space="preserve"> </w:t>
      </w:r>
      <w:r w:rsidR="0014064B" w:rsidRPr="005A1D4C">
        <w:rPr>
          <w:rFonts w:ascii="Times New Roman" w:hAnsi="Times New Roman"/>
          <w:szCs w:val="22"/>
        </w:rPr>
        <w:t>univerzitetnega</w:t>
      </w:r>
      <w:r w:rsidR="00EA7FFB" w:rsidRPr="005A1D4C">
        <w:rPr>
          <w:rFonts w:ascii="Times New Roman" w:hAnsi="Times New Roman"/>
          <w:szCs w:val="22"/>
        </w:rPr>
        <w:t xml:space="preserve"> študijskega programa </w:t>
      </w:r>
      <w:r w:rsidR="0014064B" w:rsidRPr="005A1D4C">
        <w:rPr>
          <w:rFonts w:ascii="Times New Roman" w:hAnsi="Times New Roman"/>
          <w:szCs w:val="22"/>
        </w:rPr>
        <w:t>Ekonomija v sodobni družbi</w:t>
      </w:r>
      <w:r w:rsidR="00A33E2E">
        <w:rPr>
          <w:rFonts w:ascii="Times New Roman" w:hAnsi="Times New Roman"/>
          <w:szCs w:val="22"/>
        </w:rPr>
        <w:t xml:space="preserve"> (ESD)</w:t>
      </w:r>
      <w:r w:rsidRPr="005A1D4C">
        <w:rPr>
          <w:rFonts w:ascii="Times New Roman" w:hAnsi="Times New Roman"/>
          <w:szCs w:val="22"/>
        </w:rPr>
        <w:t xml:space="preserve">, </w:t>
      </w:r>
      <w:r w:rsidR="006A2D4F" w:rsidRPr="005A1D4C">
        <w:rPr>
          <w:rFonts w:ascii="Times New Roman" w:hAnsi="Times New Roman"/>
          <w:szCs w:val="22"/>
        </w:rPr>
        <w:t>je ovrednotena z 1</w:t>
      </w:r>
      <w:r w:rsidR="00213DA9" w:rsidRPr="005A1D4C">
        <w:rPr>
          <w:rFonts w:ascii="Times New Roman" w:hAnsi="Times New Roman"/>
          <w:szCs w:val="22"/>
        </w:rPr>
        <w:t>2</w:t>
      </w:r>
      <w:r w:rsidR="006A2D4F" w:rsidRPr="005A1D4C">
        <w:rPr>
          <w:rFonts w:ascii="Times New Roman" w:hAnsi="Times New Roman"/>
          <w:szCs w:val="22"/>
        </w:rPr>
        <w:t xml:space="preserve"> KT in obsega:</w:t>
      </w:r>
    </w:p>
    <w:p w:rsidR="005428BE" w:rsidRPr="005A1D4C" w:rsidRDefault="009E6B2E" w:rsidP="005A1D4C">
      <w:pPr>
        <w:numPr>
          <w:ilvl w:val="0"/>
          <w:numId w:val="9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ripravo na SP</w:t>
      </w:r>
      <w:r w:rsidR="00864425" w:rsidRPr="005A1D4C">
        <w:rPr>
          <w:rFonts w:ascii="Times New Roman" w:hAnsi="Times New Roman"/>
          <w:szCs w:val="22"/>
        </w:rPr>
        <w:t xml:space="preserve"> s </w:t>
      </w:r>
      <w:r w:rsidR="000D449D" w:rsidRPr="005A1D4C">
        <w:rPr>
          <w:rFonts w:ascii="Times New Roman" w:hAnsi="Times New Roman"/>
          <w:szCs w:val="22"/>
        </w:rPr>
        <w:t>pripravo osebnega načrt</w:t>
      </w:r>
      <w:r w:rsidRPr="005A1D4C">
        <w:rPr>
          <w:rFonts w:ascii="Times New Roman" w:hAnsi="Times New Roman"/>
          <w:szCs w:val="22"/>
        </w:rPr>
        <w:t>a</w:t>
      </w:r>
      <w:r w:rsidR="000D449D" w:rsidRPr="005A1D4C">
        <w:rPr>
          <w:rFonts w:ascii="Times New Roman" w:hAnsi="Times New Roman"/>
          <w:szCs w:val="22"/>
        </w:rPr>
        <w:t xml:space="preserve"> SP, pripravo poročila</w:t>
      </w:r>
      <w:r w:rsidR="00597073" w:rsidRPr="005A1D4C">
        <w:rPr>
          <w:rFonts w:ascii="Times New Roman" w:hAnsi="Times New Roman"/>
          <w:szCs w:val="22"/>
        </w:rPr>
        <w:t xml:space="preserve"> o SP</w:t>
      </w:r>
      <w:r w:rsidR="00DE077D" w:rsidRPr="005A1D4C">
        <w:rPr>
          <w:rFonts w:ascii="Times New Roman" w:hAnsi="Times New Roman"/>
          <w:szCs w:val="22"/>
        </w:rPr>
        <w:t xml:space="preserve"> ter predstavit</w:t>
      </w:r>
      <w:r w:rsidR="00597073" w:rsidRPr="005A1D4C">
        <w:rPr>
          <w:rFonts w:ascii="Times New Roman" w:hAnsi="Times New Roman"/>
          <w:szCs w:val="22"/>
        </w:rPr>
        <w:t>e</w:t>
      </w:r>
      <w:r w:rsidR="00DE077D" w:rsidRPr="005A1D4C">
        <w:rPr>
          <w:rFonts w:ascii="Times New Roman" w:hAnsi="Times New Roman"/>
          <w:szCs w:val="22"/>
        </w:rPr>
        <w:t>v in zagovor poroči</w:t>
      </w:r>
      <w:r w:rsidR="001C0ACF" w:rsidRPr="005A1D4C">
        <w:rPr>
          <w:rFonts w:ascii="Times New Roman" w:hAnsi="Times New Roman"/>
          <w:szCs w:val="22"/>
        </w:rPr>
        <w:t>l</w:t>
      </w:r>
      <w:r w:rsidR="00597073" w:rsidRPr="005A1D4C">
        <w:rPr>
          <w:rFonts w:ascii="Times New Roman" w:hAnsi="Times New Roman"/>
          <w:szCs w:val="22"/>
        </w:rPr>
        <w:t>a</w:t>
      </w:r>
      <w:r w:rsidR="00DE077D" w:rsidRPr="005A1D4C">
        <w:rPr>
          <w:rFonts w:ascii="Times New Roman" w:hAnsi="Times New Roman"/>
          <w:szCs w:val="22"/>
        </w:rPr>
        <w:t xml:space="preserve"> o SP</w:t>
      </w:r>
      <w:r w:rsidR="00C27E1D" w:rsidRPr="005A1D4C">
        <w:rPr>
          <w:rFonts w:ascii="Times New Roman" w:hAnsi="Times New Roman"/>
          <w:szCs w:val="22"/>
        </w:rPr>
        <w:t xml:space="preserve"> </w:t>
      </w:r>
      <w:r w:rsidR="006A2D4F" w:rsidRPr="005A1D4C">
        <w:rPr>
          <w:rFonts w:ascii="Times New Roman" w:hAnsi="Times New Roman"/>
          <w:szCs w:val="22"/>
        </w:rPr>
        <w:t>(</w:t>
      </w:r>
      <w:r w:rsidR="005428BE" w:rsidRPr="005A1D4C">
        <w:rPr>
          <w:rFonts w:ascii="Times New Roman" w:hAnsi="Times New Roman"/>
          <w:szCs w:val="22"/>
        </w:rPr>
        <w:t xml:space="preserve">v obsegu </w:t>
      </w:r>
      <w:r w:rsidR="00597073" w:rsidRPr="005A1D4C">
        <w:rPr>
          <w:rFonts w:ascii="Times New Roman" w:hAnsi="Times New Roman"/>
          <w:szCs w:val="22"/>
        </w:rPr>
        <w:t>5</w:t>
      </w:r>
      <w:r w:rsidR="00DE077D" w:rsidRPr="005A1D4C">
        <w:rPr>
          <w:rFonts w:ascii="Times New Roman" w:hAnsi="Times New Roman"/>
          <w:szCs w:val="22"/>
        </w:rPr>
        <w:t>0</w:t>
      </w:r>
      <w:r w:rsidR="005428BE" w:rsidRPr="005A1D4C">
        <w:rPr>
          <w:rFonts w:ascii="Times New Roman" w:hAnsi="Times New Roman"/>
          <w:szCs w:val="22"/>
        </w:rPr>
        <w:t xml:space="preserve"> ur),</w:t>
      </w:r>
    </w:p>
    <w:p w:rsidR="005428BE" w:rsidRPr="005A1D4C" w:rsidRDefault="006A2D4F" w:rsidP="005A1D4C">
      <w:pPr>
        <w:numPr>
          <w:ilvl w:val="0"/>
          <w:numId w:val="9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trokovno prakso v org</w:t>
      </w:r>
      <w:r w:rsidR="005428BE" w:rsidRPr="005A1D4C">
        <w:rPr>
          <w:rFonts w:ascii="Times New Roman" w:hAnsi="Times New Roman"/>
          <w:szCs w:val="22"/>
        </w:rPr>
        <w:t>anizaciji oz. p</w:t>
      </w:r>
      <w:r w:rsidRPr="005A1D4C">
        <w:rPr>
          <w:rFonts w:ascii="Times New Roman" w:hAnsi="Times New Roman"/>
          <w:szCs w:val="22"/>
        </w:rPr>
        <w:t>odjetju (</w:t>
      </w:r>
      <w:r w:rsidR="000D449D" w:rsidRPr="005A1D4C">
        <w:rPr>
          <w:rFonts w:ascii="Times New Roman" w:hAnsi="Times New Roman"/>
          <w:szCs w:val="22"/>
        </w:rPr>
        <w:t>v obsegu 2</w:t>
      </w:r>
      <w:r w:rsidR="00213DA9" w:rsidRPr="005A1D4C">
        <w:rPr>
          <w:rFonts w:ascii="Times New Roman" w:hAnsi="Times New Roman"/>
          <w:szCs w:val="22"/>
        </w:rPr>
        <w:t>4</w:t>
      </w:r>
      <w:r w:rsidR="000D449D" w:rsidRPr="005A1D4C">
        <w:rPr>
          <w:rFonts w:ascii="Times New Roman" w:hAnsi="Times New Roman"/>
          <w:szCs w:val="22"/>
        </w:rPr>
        <w:t>0 delovnih ur).</w:t>
      </w:r>
    </w:p>
    <w:p w:rsidR="005A1D4C" w:rsidRDefault="005A1D4C" w:rsidP="005A1D4C">
      <w:pPr>
        <w:jc w:val="center"/>
        <w:rPr>
          <w:rFonts w:ascii="Times New Roman" w:hAnsi="Times New Roman"/>
          <w:szCs w:val="22"/>
        </w:rPr>
      </w:pPr>
    </w:p>
    <w:p w:rsidR="00682FE4" w:rsidRPr="005A1D4C" w:rsidRDefault="00682FE4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2. člen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godbo sklenejo pogodbene stranke za čas od</w:t>
      </w:r>
      <w:r w:rsidR="0037510F" w:rsidRPr="005A1D4C">
        <w:rPr>
          <w:rFonts w:ascii="Times New Roman" w:hAnsi="Times New Roman"/>
          <w:szCs w:val="22"/>
        </w:rPr>
        <w:t xml:space="preserve"> </w:t>
      </w:r>
      <w:bookmarkStart w:id="9" w:name="Besedilo10"/>
      <w:r w:rsidR="005A1D4C"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 w:rsidR="005A1D4C">
        <w:rPr>
          <w:rFonts w:ascii="Times New Roman" w:hAnsi="Times New Roman"/>
          <w:szCs w:val="22"/>
        </w:rPr>
        <w:instrText xml:space="preserve"> FORMTEXT </w:instrText>
      </w:r>
      <w:r w:rsidR="005A1D4C">
        <w:rPr>
          <w:rFonts w:ascii="Times New Roman" w:hAnsi="Times New Roman"/>
          <w:szCs w:val="22"/>
        </w:rPr>
      </w:r>
      <w:r w:rsidR="005A1D4C">
        <w:rPr>
          <w:rFonts w:ascii="Times New Roman" w:hAnsi="Times New Roman"/>
          <w:szCs w:val="22"/>
        </w:rPr>
        <w:fldChar w:fldCharType="separate"/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 xml:space="preserve">               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</w:t>
      </w:r>
      <w:r w:rsidR="0037510F" w:rsidRPr="005A1D4C">
        <w:rPr>
          <w:rFonts w:ascii="Times New Roman" w:hAnsi="Times New Roman"/>
          <w:szCs w:val="22"/>
        </w:rPr>
        <w:t xml:space="preserve"> </w:t>
      </w:r>
      <w:r w:rsidR="005A1D4C"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 w:rsidR="005A1D4C">
        <w:rPr>
          <w:rFonts w:ascii="Times New Roman" w:hAnsi="Times New Roman"/>
          <w:szCs w:val="22"/>
        </w:rPr>
        <w:instrText xml:space="preserve"> FORMTEXT </w:instrText>
      </w:r>
      <w:r w:rsidR="005A1D4C">
        <w:rPr>
          <w:rFonts w:ascii="Times New Roman" w:hAnsi="Times New Roman"/>
          <w:szCs w:val="22"/>
        </w:rPr>
      </w:r>
      <w:r w:rsidR="005A1D4C">
        <w:rPr>
          <w:rFonts w:ascii="Times New Roman" w:hAnsi="Times New Roman"/>
          <w:szCs w:val="22"/>
        </w:rPr>
        <w:fldChar w:fldCharType="separate"/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 xml:space="preserve">  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 xml:space="preserve">              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noProof/>
          <w:szCs w:val="22"/>
        </w:rPr>
        <w:t> </w:t>
      </w:r>
      <w:r w:rsidR="005A1D4C">
        <w:rPr>
          <w:rFonts w:ascii="Times New Roman" w:hAnsi="Times New Roman"/>
          <w:szCs w:val="22"/>
        </w:rPr>
        <w:fldChar w:fldCharType="end"/>
      </w:r>
      <w:bookmarkEnd w:id="10"/>
      <w:r w:rsidR="0037510F" w:rsidRPr="005A1D4C">
        <w:rPr>
          <w:rFonts w:ascii="Times New Roman" w:hAnsi="Times New Roman"/>
          <w:szCs w:val="22"/>
        </w:rPr>
        <w:t xml:space="preserve"> (</w:t>
      </w:r>
      <w:r w:rsidR="0037510F" w:rsidRPr="005A1D4C">
        <w:rPr>
          <w:rFonts w:ascii="Times New Roman" w:hAnsi="Times New Roman"/>
          <w:sz w:val="18"/>
          <w:szCs w:val="22"/>
        </w:rPr>
        <w:t>zapis DD.MM.LL</w:t>
      </w:r>
      <w:r w:rsidR="0037510F" w:rsidRPr="005A1D4C">
        <w:rPr>
          <w:rFonts w:ascii="Times New Roman" w:hAnsi="Times New Roman"/>
          <w:szCs w:val="22"/>
        </w:rPr>
        <w:t>).</w:t>
      </w:r>
    </w:p>
    <w:p w:rsidR="00CA6C88" w:rsidRPr="005A1D4C" w:rsidRDefault="00CA6C88" w:rsidP="005A1D4C">
      <w:pPr>
        <w:rPr>
          <w:rFonts w:ascii="Times New Roman" w:hAnsi="Times New Roman"/>
          <w:szCs w:val="22"/>
        </w:rPr>
      </w:pPr>
    </w:p>
    <w:p w:rsidR="00CA6C88" w:rsidRPr="005A1D4C" w:rsidRDefault="00CA6C88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P v skupnem obsegu 2</w:t>
      </w:r>
      <w:r w:rsidR="00213DA9" w:rsidRPr="005A1D4C">
        <w:rPr>
          <w:rFonts w:ascii="Times New Roman" w:hAnsi="Times New Roman"/>
          <w:szCs w:val="22"/>
        </w:rPr>
        <w:t>4</w:t>
      </w:r>
      <w:r w:rsidRPr="005A1D4C">
        <w:rPr>
          <w:rFonts w:ascii="Times New Roman" w:hAnsi="Times New Roman"/>
          <w:szCs w:val="22"/>
        </w:rPr>
        <w:t>0 delovnih ur je v organizaciji oz. podjetju lahko organizirana:</w:t>
      </w:r>
    </w:p>
    <w:p w:rsidR="00CA6C88" w:rsidRPr="005A1D4C" w:rsidRDefault="00CA6C88" w:rsidP="005A1D4C">
      <w:pPr>
        <w:numPr>
          <w:ilvl w:val="0"/>
          <w:numId w:val="10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strnjeno v obdobju </w:t>
      </w:r>
      <w:r w:rsidR="00213DA9" w:rsidRPr="005A1D4C">
        <w:rPr>
          <w:rFonts w:ascii="Times New Roman" w:hAnsi="Times New Roman"/>
          <w:szCs w:val="22"/>
        </w:rPr>
        <w:t>6</w:t>
      </w:r>
      <w:r w:rsidRPr="005A1D4C">
        <w:rPr>
          <w:rFonts w:ascii="Times New Roman" w:hAnsi="Times New Roman"/>
          <w:szCs w:val="22"/>
        </w:rPr>
        <w:t xml:space="preserve"> tednov po 40 delovnih ur, </w:t>
      </w:r>
    </w:p>
    <w:p w:rsidR="00CA6C88" w:rsidRPr="005A1D4C" w:rsidRDefault="00CA6C88" w:rsidP="005A1D4C">
      <w:pPr>
        <w:numPr>
          <w:ilvl w:val="0"/>
          <w:numId w:val="10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5A1D4C" w:rsidRDefault="00CA6C88" w:rsidP="005A1D4C">
      <w:pPr>
        <w:numPr>
          <w:ilvl w:val="0"/>
          <w:numId w:val="10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razd</w:t>
      </w:r>
      <w:r w:rsidR="00213DA9" w:rsidRPr="005A1D4C">
        <w:rPr>
          <w:rFonts w:ascii="Times New Roman" w:hAnsi="Times New Roman"/>
          <w:szCs w:val="22"/>
        </w:rPr>
        <w:t>eljeno v obdobju 6 mesecev in 30</w:t>
      </w:r>
      <w:r w:rsidRPr="005A1D4C">
        <w:rPr>
          <w:rFonts w:ascii="Times New Roman" w:hAnsi="Times New Roman"/>
          <w:szCs w:val="22"/>
        </w:rPr>
        <w:t xml:space="preserve"> delovnih dni po 8 ur.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682FE4" w:rsidRPr="005A1D4C" w:rsidRDefault="00682FE4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lastRenderedPageBreak/>
        <w:t>3. člen</w:t>
      </w:r>
    </w:p>
    <w:p w:rsidR="005A1D4C" w:rsidRDefault="005A1D4C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Dolžnosti delodajalca so, da:</w:t>
      </w:r>
    </w:p>
    <w:p w:rsidR="00AC0F78" w:rsidRPr="008C07CB" w:rsidRDefault="00EA7FFB" w:rsidP="008C07C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določi mentorja z vsaj vi</w:t>
      </w:r>
      <w:r w:rsidR="00D14B74" w:rsidRPr="005A1D4C">
        <w:rPr>
          <w:rFonts w:ascii="Times New Roman" w:hAnsi="Times New Roman"/>
          <w:szCs w:val="22"/>
        </w:rPr>
        <w:t>sokošolsko</w:t>
      </w:r>
      <w:r w:rsidRPr="005A1D4C">
        <w:rPr>
          <w:rFonts w:ascii="Times New Roman" w:hAnsi="Times New Roman"/>
          <w:szCs w:val="22"/>
        </w:rPr>
        <w:t xml:space="preserve"> izobrazbo</w:t>
      </w:r>
      <w:r w:rsidR="0037705D" w:rsidRPr="005A1D4C">
        <w:rPr>
          <w:rFonts w:ascii="Times New Roman" w:hAnsi="Times New Roman"/>
          <w:szCs w:val="22"/>
        </w:rPr>
        <w:t xml:space="preserve"> (pridobljeno pred ZViS </w:t>
      </w:r>
      <w:r w:rsidR="007F59AB" w:rsidRPr="005A1D4C">
        <w:rPr>
          <w:rFonts w:ascii="Times New Roman" w:hAnsi="Times New Roman"/>
          <w:szCs w:val="22"/>
        </w:rPr>
        <w:t>2004 in po ZViS</w:t>
      </w:r>
      <w:r w:rsidR="0037705D" w:rsidRPr="005A1D4C">
        <w:rPr>
          <w:rFonts w:ascii="Times New Roman" w:hAnsi="Times New Roman"/>
          <w:szCs w:val="22"/>
        </w:rPr>
        <w:t xml:space="preserve"> 2004)</w:t>
      </w:r>
      <w:r w:rsidRPr="005A1D4C">
        <w:rPr>
          <w:rFonts w:ascii="Times New Roman" w:hAnsi="Times New Roman"/>
          <w:szCs w:val="22"/>
        </w:rPr>
        <w:t xml:space="preserve"> </w:t>
      </w:r>
      <w:r w:rsidR="00D14B74" w:rsidRPr="005A1D4C">
        <w:rPr>
          <w:rFonts w:ascii="Times New Roman" w:hAnsi="Times New Roman"/>
          <w:szCs w:val="22"/>
        </w:rPr>
        <w:t>in/ali</w:t>
      </w:r>
      <w:r w:rsidRPr="005A1D4C">
        <w:rPr>
          <w:rFonts w:ascii="Times New Roman" w:hAnsi="Times New Roman"/>
          <w:szCs w:val="22"/>
        </w:rPr>
        <w:t xml:space="preserve"> </w:t>
      </w:r>
      <w:r w:rsidR="00AC0F78" w:rsidRPr="008C07CB">
        <w:rPr>
          <w:rFonts w:ascii="Times New Roman" w:hAnsi="Times New Roman"/>
          <w:szCs w:val="22"/>
        </w:rPr>
        <w:t xml:space="preserve">ustreznimi </w:t>
      </w:r>
      <w:r w:rsidRPr="008C07CB">
        <w:rPr>
          <w:rFonts w:ascii="Times New Roman" w:hAnsi="Times New Roman"/>
          <w:szCs w:val="22"/>
        </w:rPr>
        <w:t>delovnimi izkušnjami</w:t>
      </w:r>
      <w:r w:rsidR="00AC0F78" w:rsidRPr="008C07CB">
        <w:rPr>
          <w:rFonts w:ascii="Times New Roman" w:hAnsi="Times New Roman"/>
          <w:szCs w:val="22"/>
        </w:rPr>
        <w:t>,</w:t>
      </w:r>
    </w:p>
    <w:p w:rsidR="008C07CB" w:rsidRPr="008C07CB" w:rsidRDefault="008C07CB" w:rsidP="008C07C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8C07CB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8C07CB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8C07CB">
        <w:rPr>
          <w:rFonts w:ascii="Times New Roman" w:hAnsi="Times New Roman"/>
        </w:rPr>
        <w:t> (</w:t>
      </w:r>
      <w:r w:rsidRPr="008C07CB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8C07CB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8C07CB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8C07CB" w:rsidRDefault="00EA7FFB" w:rsidP="008C07C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8C07CB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8C07CB">
        <w:rPr>
          <w:rFonts w:ascii="Times New Roman" w:hAnsi="Times New Roman"/>
          <w:szCs w:val="22"/>
        </w:rPr>
        <w:t>,</w:t>
      </w:r>
      <w:r w:rsidRPr="008C07CB">
        <w:rPr>
          <w:rFonts w:ascii="Times New Roman" w:hAnsi="Times New Roman"/>
          <w:szCs w:val="22"/>
        </w:rPr>
        <w:t xml:space="preserve"> </w:t>
      </w:r>
      <w:r w:rsidR="00AD4A85" w:rsidRPr="008C07CB">
        <w:rPr>
          <w:rFonts w:ascii="Times New Roman" w:hAnsi="Times New Roman"/>
          <w:szCs w:val="22"/>
        </w:rPr>
        <w:t xml:space="preserve">v kolikor je </w:t>
      </w:r>
      <w:r w:rsidR="00AC0F78" w:rsidRPr="008C07CB">
        <w:rPr>
          <w:rFonts w:ascii="Times New Roman" w:hAnsi="Times New Roman"/>
          <w:szCs w:val="22"/>
        </w:rPr>
        <w:t xml:space="preserve">to </w:t>
      </w:r>
      <w:r w:rsidR="00AD4A85" w:rsidRPr="008C07CB">
        <w:rPr>
          <w:rFonts w:ascii="Times New Roman" w:hAnsi="Times New Roman"/>
          <w:szCs w:val="22"/>
        </w:rPr>
        <w:t>potrebno</w:t>
      </w:r>
      <w:r w:rsidR="00AC0F78" w:rsidRPr="008C07CB">
        <w:rPr>
          <w:rFonts w:ascii="Times New Roman" w:hAnsi="Times New Roman"/>
          <w:szCs w:val="22"/>
        </w:rPr>
        <w:t>,</w:t>
      </w:r>
      <w:r w:rsidR="00AD4A85" w:rsidRPr="008C07CB">
        <w:rPr>
          <w:rFonts w:ascii="Times New Roman" w:hAnsi="Times New Roman"/>
          <w:szCs w:val="22"/>
        </w:rPr>
        <w:t xml:space="preserve"> </w:t>
      </w:r>
      <w:r w:rsidRPr="008C07CB">
        <w:rPr>
          <w:rFonts w:ascii="Times New Roman" w:hAnsi="Times New Roman"/>
          <w:szCs w:val="22"/>
        </w:rPr>
        <w:t>zagotovi ustrezno osebno varovalno opremo,</w:t>
      </w:r>
    </w:p>
    <w:p w:rsidR="00A84AC4" w:rsidRPr="005A1D4C" w:rsidRDefault="00A84AC4" w:rsidP="008C07C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8C07CB">
        <w:rPr>
          <w:rFonts w:ascii="Times New Roman" w:hAnsi="Times New Roman"/>
          <w:szCs w:val="22"/>
        </w:rPr>
        <w:t>seznani študenta o vseh</w:t>
      </w:r>
      <w:r w:rsidRPr="005A1D4C">
        <w:rPr>
          <w:rFonts w:ascii="Times New Roman" w:hAnsi="Times New Roman"/>
          <w:szCs w:val="22"/>
        </w:rPr>
        <w:t xml:space="preserve"> pravicah in obveznostih v zvezi s SP,</w:t>
      </w:r>
    </w:p>
    <w:p w:rsidR="00597073" w:rsidRPr="005A1D4C" w:rsidRDefault="00EA7FFB" w:rsidP="005A1D4C">
      <w:pPr>
        <w:numPr>
          <w:ilvl w:val="0"/>
          <w:numId w:val="8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študentu </w:t>
      </w:r>
      <w:r w:rsidR="006A2D4F" w:rsidRPr="005A1D4C">
        <w:rPr>
          <w:rFonts w:ascii="Times New Roman" w:hAnsi="Times New Roman"/>
          <w:szCs w:val="22"/>
        </w:rPr>
        <w:t xml:space="preserve">dodeli dela in naloge, ki so povezane </w:t>
      </w:r>
      <w:r w:rsidR="000A649A" w:rsidRPr="005A1D4C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5A1D4C" w:rsidRDefault="00F42EA8" w:rsidP="005A1D4C">
      <w:pPr>
        <w:numPr>
          <w:ilvl w:val="0"/>
          <w:numId w:val="8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5A1D4C">
        <w:rPr>
          <w:rFonts w:ascii="Times New Roman" w:hAnsi="Times New Roman"/>
          <w:szCs w:val="22"/>
        </w:rPr>
        <w:t xml:space="preserve"> </w:t>
      </w:r>
    </w:p>
    <w:p w:rsidR="00AC0F78" w:rsidRPr="005A1D4C" w:rsidRDefault="00AC0F78" w:rsidP="005A1D4C">
      <w:pPr>
        <w:numPr>
          <w:ilvl w:val="0"/>
          <w:numId w:val="8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 delom študentu </w:t>
      </w:r>
      <w:r w:rsidR="00EA7FFB" w:rsidRPr="005A1D4C">
        <w:rPr>
          <w:rFonts w:ascii="Times New Roman" w:hAnsi="Times New Roman"/>
          <w:szCs w:val="22"/>
        </w:rPr>
        <w:t xml:space="preserve">omogoči </w:t>
      </w:r>
      <w:r w:rsidR="00AD4A85" w:rsidRPr="005A1D4C">
        <w:rPr>
          <w:rFonts w:ascii="Times New Roman" w:hAnsi="Times New Roman"/>
          <w:szCs w:val="22"/>
        </w:rPr>
        <w:t xml:space="preserve">odmor za </w:t>
      </w:r>
      <w:r w:rsidR="00EA7FFB" w:rsidRPr="005A1D4C">
        <w:rPr>
          <w:rFonts w:ascii="Times New Roman" w:hAnsi="Times New Roman"/>
          <w:szCs w:val="22"/>
        </w:rPr>
        <w:t>prehrano</w:t>
      </w:r>
      <w:r w:rsidRPr="005A1D4C">
        <w:rPr>
          <w:rFonts w:ascii="Times New Roman" w:hAnsi="Times New Roman"/>
          <w:szCs w:val="22"/>
        </w:rPr>
        <w:t>,</w:t>
      </w:r>
    </w:p>
    <w:p w:rsidR="00F42EA8" w:rsidRPr="005A1D4C" w:rsidRDefault="00F42EA8" w:rsidP="005A1D4C">
      <w:pPr>
        <w:numPr>
          <w:ilvl w:val="0"/>
          <w:numId w:val="8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5A1D4C" w:rsidRDefault="00AC0F78" w:rsidP="005A1D4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omogoči koordinatorju SP na MFDPŠ </w:t>
      </w:r>
      <w:r w:rsidR="000A649A" w:rsidRPr="005A1D4C">
        <w:rPr>
          <w:rFonts w:ascii="Times New Roman" w:hAnsi="Times New Roman"/>
          <w:szCs w:val="22"/>
        </w:rPr>
        <w:t xml:space="preserve">morebitno svetovanje glede </w:t>
      </w:r>
      <w:r w:rsidRPr="005A1D4C">
        <w:rPr>
          <w:rFonts w:ascii="Times New Roman" w:hAnsi="Times New Roman"/>
          <w:szCs w:val="22"/>
        </w:rPr>
        <w:t>izvajanj</w:t>
      </w:r>
      <w:r w:rsidR="000A649A" w:rsidRPr="005A1D4C">
        <w:rPr>
          <w:rFonts w:ascii="Times New Roman" w:hAnsi="Times New Roman"/>
          <w:szCs w:val="22"/>
        </w:rPr>
        <w:t>a</w:t>
      </w:r>
      <w:r w:rsidRPr="005A1D4C">
        <w:rPr>
          <w:rFonts w:ascii="Times New Roman" w:hAnsi="Times New Roman"/>
          <w:szCs w:val="22"/>
        </w:rPr>
        <w:t xml:space="preserve"> SP v org</w:t>
      </w:r>
      <w:r w:rsidR="00F42EA8" w:rsidRPr="005A1D4C">
        <w:rPr>
          <w:rFonts w:ascii="Times New Roman" w:hAnsi="Times New Roman"/>
          <w:szCs w:val="22"/>
        </w:rPr>
        <w:t>anizaciji oz. podjetju,</w:t>
      </w:r>
    </w:p>
    <w:p w:rsidR="00F42EA8" w:rsidRPr="005A1D4C" w:rsidRDefault="00597073" w:rsidP="005A1D4C">
      <w:pPr>
        <w:numPr>
          <w:ilvl w:val="0"/>
          <w:numId w:val="8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ob zaključku </w:t>
      </w:r>
      <w:r w:rsidR="00F42EA8" w:rsidRPr="005A1D4C">
        <w:rPr>
          <w:rFonts w:ascii="Times New Roman" w:hAnsi="Times New Roman"/>
          <w:szCs w:val="22"/>
        </w:rPr>
        <w:t>izda študentu potrdilo o opravljeni praksi.</w:t>
      </w:r>
    </w:p>
    <w:p w:rsidR="00AC0F78" w:rsidRPr="005A1D4C" w:rsidRDefault="00AC0F78" w:rsidP="005A1D4C">
      <w:pPr>
        <w:jc w:val="left"/>
        <w:rPr>
          <w:rFonts w:ascii="Times New Roman" w:hAnsi="Times New Roman"/>
          <w:szCs w:val="22"/>
        </w:rPr>
      </w:pPr>
    </w:p>
    <w:p w:rsidR="00F42EA8" w:rsidRPr="005A1D4C" w:rsidRDefault="00A84AC4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D</w:t>
      </w:r>
      <w:r w:rsidR="00E361C7" w:rsidRPr="005A1D4C">
        <w:rPr>
          <w:rFonts w:ascii="Times New Roman" w:hAnsi="Times New Roman"/>
          <w:szCs w:val="22"/>
        </w:rPr>
        <w:t xml:space="preserve">elodajalec </w:t>
      </w:r>
      <w:r w:rsidRPr="005A1D4C">
        <w:rPr>
          <w:rFonts w:ascii="Times New Roman" w:hAnsi="Times New Roman"/>
          <w:szCs w:val="22"/>
        </w:rPr>
        <w:t xml:space="preserve">lahko </w:t>
      </w:r>
      <w:r w:rsidR="00D14B74" w:rsidRPr="005A1D4C">
        <w:rPr>
          <w:rFonts w:ascii="Times New Roman" w:hAnsi="Times New Roman"/>
          <w:szCs w:val="22"/>
        </w:rPr>
        <w:t>študentu</w:t>
      </w:r>
      <w:r w:rsidR="00E361C7" w:rsidRPr="005A1D4C">
        <w:rPr>
          <w:rFonts w:ascii="Times New Roman" w:hAnsi="Times New Roman"/>
          <w:szCs w:val="22"/>
        </w:rPr>
        <w:t xml:space="preserve"> v skladu </w:t>
      </w:r>
      <w:r w:rsidRPr="005A1D4C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5A1D4C">
        <w:rPr>
          <w:rFonts w:ascii="Times New Roman" w:hAnsi="Times New Roman"/>
          <w:szCs w:val="22"/>
        </w:rPr>
        <w:t>izplača nagrado</w:t>
      </w:r>
      <w:r w:rsidRPr="005A1D4C">
        <w:rPr>
          <w:rFonts w:ascii="Times New Roman" w:hAnsi="Times New Roman"/>
          <w:szCs w:val="22"/>
        </w:rPr>
        <w:t xml:space="preserve"> za opravljeno delo</w:t>
      </w:r>
      <w:r w:rsidR="001C0ACF" w:rsidRPr="005A1D4C">
        <w:rPr>
          <w:rFonts w:ascii="Times New Roman" w:hAnsi="Times New Roman"/>
          <w:szCs w:val="22"/>
        </w:rPr>
        <w:t xml:space="preserve">. </w:t>
      </w:r>
    </w:p>
    <w:p w:rsidR="00951033" w:rsidRPr="005A1D4C" w:rsidRDefault="00951033" w:rsidP="005A1D4C">
      <w:pPr>
        <w:pStyle w:val="Telobesedila2"/>
        <w:rPr>
          <w:rFonts w:ascii="Times New Roman" w:hAnsi="Times New Roman"/>
          <w:sz w:val="22"/>
          <w:szCs w:val="22"/>
        </w:rPr>
      </w:pPr>
    </w:p>
    <w:p w:rsidR="00682FE4" w:rsidRPr="005A1D4C" w:rsidRDefault="00682FE4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4. člen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Dolžnosti MFDPŠ so, da:</w:t>
      </w:r>
    </w:p>
    <w:p w:rsidR="00F26FA9" w:rsidRPr="005A1D4C" w:rsidRDefault="00F26FA9" w:rsidP="005A1D4C">
      <w:pPr>
        <w:numPr>
          <w:ilvl w:val="0"/>
          <w:numId w:val="11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študenta </w:t>
      </w:r>
      <w:r w:rsidR="00A84AC4" w:rsidRPr="005A1D4C">
        <w:rPr>
          <w:rFonts w:ascii="Times New Roman" w:hAnsi="Times New Roman"/>
          <w:szCs w:val="22"/>
        </w:rPr>
        <w:t>p</w:t>
      </w:r>
      <w:r w:rsidR="009C6F6C" w:rsidRPr="005A1D4C">
        <w:rPr>
          <w:rFonts w:ascii="Times New Roman" w:hAnsi="Times New Roman"/>
          <w:szCs w:val="22"/>
        </w:rPr>
        <w:t>ripravi in usposo</w:t>
      </w:r>
      <w:r w:rsidR="00A84AC4" w:rsidRPr="005A1D4C">
        <w:rPr>
          <w:rFonts w:ascii="Times New Roman" w:hAnsi="Times New Roman"/>
          <w:szCs w:val="22"/>
        </w:rPr>
        <w:t>bi za nastop SP v organizaciji oz. podjetju,</w:t>
      </w:r>
    </w:p>
    <w:p w:rsidR="00EA7FFB" w:rsidRPr="005A1D4C" w:rsidRDefault="00533B10" w:rsidP="005A1D4C">
      <w:pPr>
        <w:numPr>
          <w:ilvl w:val="0"/>
          <w:numId w:val="11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lahko </w:t>
      </w:r>
      <w:r w:rsidR="00A84AC4" w:rsidRPr="005A1D4C">
        <w:rPr>
          <w:rFonts w:ascii="Times New Roman" w:hAnsi="Times New Roman"/>
          <w:szCs w:val="22"/>
        </w:rPr>
        <w:t>sodeluje pri oblikovanju</w:t>
      </w:r>
      <w:r w:rsidR="006A2D4F" w:rsidRPr="005A1D4C">
        <w:rPr>
          <w:rFonts w:ascii="Times New Roman" w:hAnsi="Times New Roman"/>
          <w:szCs w:val="22"/>
        </w:rPr>
        <w:t xml:space="preserve"> </w:t>
      </w:r>
      <w:r w:rsidR="000D449D" w:rsidRPr="005A1D4C">
        <w:rPr>
          <w:rFonts w:ascii="Times New Roman" w:hAnsi="Times New Roman"/>
          <w:szCs w:val="22"/>
        </w:rPr>
        <w:t>o</w:t>
      </w:r>
      <w:r w:rsidR="008624FD" w:rsidRPr="005A1D4C">
        <w:rPr>
          <w:rFonts w:ascii="Times New Roman" w:hAnsi="Times New Roman"/>
          <w:szCs w:val="22"/>
        </w:rPr>
        <w:t xml:space="preserve">sebnega </w:t>
      </w:r>
      <w:r w:rsidR="00F42EA8" w:rsidRPr="005A1D4C">
        <w:rPr>
          <w:rFonts w:ascii="Times New Roman" w:hAnsi="Times New Roman"/>
          <w:szCs w:val="22"/>
        </w:rPr>
        <w:t xml:space="preserve">načrta </w:t>
      </w:r>
      <w:r w:rsidR="00A84AC4" w:rsidRPr="005A1D4C">
        <w:rPr>
          <w:rFonts w:ascii="Times New Roman" w:hAnsi="Times New Roman"/>
          <w:szCs w:val="22"/>
        </w:rPr>
        <w:t>SP</w:t>
      </w:r>
      <w:r w:rsidR="006A2D4F" w:rsidRPr="005A1D4C">
        <w:rPr>
          <w:rFonts w:ascii="Times New Roman" w:hAnsi="Times New Roman"/>
          <w:szCs w:val="22"/>
        </w:rPr>
        <w:t xml:space="preserve"> v org</w:t>
      </w:r>
      <w:r w:rsidR="00A84AC4" w:rsidRPr="005A1D4C">
        <w:rPr>
          <w:rFonts w:ascii="Times New Roman" w:hAnsi="Times New Roman"/>
          <w:szCs w:val="22"/>
        </w:rPr>
        <w:t>anizaciji oz. podjetju,</w:t>
      </w:r>
    </w:p>
    <w:p w:rsidR="00EA7FFB" w:rsidRPr="005A1D4C" w:rsidRDefault="00EA7FFB" w:rsidP="005A1D4C">
      <w:pPr>
        <w:numPr>
          <w:ilvl w:val="0"/>
          <w:numId w:val="11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vodi ustrezno dokumentacijo o izvajanju</w:t>
      </w:r>
      <w:r w:rsidR="009C6F6C" w:rsidRPr="005A1D4C">
        <w:rPr>
          <w:rFonts w:ascii="Times New Roman" w:hAnsi="Times New Roman"/>
          <w:szCs w:val="22"/>
        </w:rPr>
        <w:t xml:space="preserve"> SP</w:t>
      </w:r>
      <w:r w:rsidRPr="005A1D4C">
        <w:rPr>
          <w:rFonts w:ascii="Times New Roman" w:hAnsi="Times New Roman"/>
          <w:szCs w:val="22"/>
        </w:rPr>
        <w:t>,</w:t>
      </w:r>
    </w:p>
    <w:p w:rsidR="00EA7FFB" w:rsidRPr="005A1D4C" w:rsidRDefault="009C6F6C" w:rsidP="005A1D4C">
      <w:pPr>
        <w:numPr>
          <w:ilvl w:val="0"/>
          <w:numId w:val="11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skrbi za</w:t>
      </w:r>
      <w:r w:rsidR="00EA7FFB" w:rsidRPr="005A1D4C">
        <w:rPr>
          <w:rFonts w:ascii="Times New Roman" w:hAnsi="Times New Roman"/>
          <w:szCs w:val="22"/>
        </w:rPr>
        <w:t xml:space="preserve"> </w:t>
      </w:r>
      <w:r w:rsidRPr="005A1D4C">
        <w:rPr>
          <w:rFonts w:ascii="Times New Roman" w:hAnsi="Times New Roman"/>
          <w:szCs w:val="22"/>
        </w:rPr>
        <w:t>organizacijo</w:t>
      </w:r>
      <w:r w:rsidR="007765A8" w:rsidRPr="005A1D4C">
        <w:rPr>
          <w:rFonts w:ascii="Times New Roman" w:hAnsi="Times New Roman"/>
          <w:szCs w:val="22"/>
        </w:rPr>
        <w:t xml:space="preserve"> in morebitno </w:t>
      </w:r>
      <w:r w:rsidR="00EA7FFB" w:rsidRPr="005A1D4C">
        <w:rPr>
          <w:rFonts w:ascii="Times New Roman" w:hAnsi="Times New Roman"/>
          <w:szCs w:val="22"/>
        </w:rPr>
        <w:t xml:space="preserve">svetovanje </w:t>
      </w:r>
      <w:r w:rsidR="007765A8" w:rsidRPr="005A1D4C">
        <w:rPr>
          <w:rFonts w:ascii="Times New Roman" w:hAnsi="Times New Roman"/>
          <w:szCs w:val="22"/>
        </w:rPr>
        <w:t>v zvezi</w:t>
      </w:r>
      <w:r w:rsidR="00EA7FFB" w:rsidRPr="005A1D4C">
        <w:rPr>
          <w:rFonts w:ascii="Times New Roman" w:hAnsi="Times New Roman"/>
          <w:szCs w:val="22"/>
        </w:rPr>
        <w:t xml:space="preserve"> </w:t>
      </w:r>
      <w:r w:rsidR="007765A8" w:rsidRPr="005A1D4C">
        <w:rPr>
          <w:rFonts w:ascii="Times New Roman" w:hAnsi="Times New Roman"/>
          <w:szCs w:val="22"/>
        </w:rPr>
        <w:t xml:space="preserve">z </w:t>
      </w:r>
      <w:r w:rsidR="00EA7FFB" w:rsidRPr="005A1D4C">
        <w:rPr>
          <w:rFonts w:ascii="Times New Roman" w:hAnsi="Times New Roman"/>
          <w:szCs w:val="22"/>
        </w:rPr>
        <w:t xml:space="preserve">izvajanjem </w:t>
      </w:r>
      <w:r w:rsidRPr="005A1D4C">
        <w:rPr>
          <w:rFonts w:ascii="Times New Roman" w:hAnsi="Times New Roman"/>
          <w:szCs w:val="22"/>
        </w:rPr>
        <w:t>SP</w:t>
      </w:r>
      <w:r w:rsidR="00EA7FFB" w:rsidRPr="005A1D4C">
        <w:rPr>
          <w:rFonts w:ascii="Times New Roman" w:hAnsi="Times New Roman"/>
          <w:szCs w:val="22"/>
        </w:rPr>
        <w:t>,</w:t>
      </w:r>
    </w:p>
    <w:p w:rsidR="000D449D" w:rsidRPr="005A1D4C" w:rsidRDefault="00A84AC4" w:rsidP="005A1D4C">
      <w:pPr>
        <w:numPr>
          <w:ilvl w:val="0"/>
          <w:numId w:val="11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vetuje mentorju iz podjetja</w:t>
      </w:r>
      <w:r w:rsidR="009C6F6C" w:rsidRPr="005A1D4C">
        <w:rPr>
          <w:rFonts w:ascii="Times New Roman" w:hAnsi="Times New Roman"/>
          <w:szCs w:val="22"/>
        </w:rPr>
        <w:t>,</w:t>
      </w:r>
      <w:r w:rsidR="00293F17" w:rsidRPr="005A1D4C">
        <w:rPr>
          <w:rFonts w:ascii="Times New Roman" w:hAnsi="Times New Roman"/>
          <w:szCs w:val="22"/>
        </w:rPr>
        <w:t xml:space="preserve"> v kolikor mentor to želi,</w:t>
      </w:r>
    </w:p>
    <w:p w:rsidR="00A84AC4" w:rsidRPr="005A1D4C" w:rsidRDefault="009C6F6C" w:rsidP="005A1D4C">
      <w:pPr>
        <w:numPr>
          <w:ilvl w:val="0"/>
          <w:numId w:val="11"/>
        </w:numPr>
        <w:jc w:val="left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skrbi za pregled </w:t>
      </w:r>
      <w:r w:rsidR="000D449D" w:rsidRPr="005A1D4C">
        <w:rPr>
          <w:rFonts w:ascii="Times New Roman" w:hAnsi="Times New Roman"/>
          <w:szCs w:val="22"/>
        </w:rPr>
        <w:t>p</w:t>
      </w:r>
      <w:r w:rsidRPr="005A1D4C">
        <w:rPr>
          <w:rFonts w:ascii="Times New Roman" w:hAnsi="Times New Roman"/>
          <w:szCs w:val="22"/>
        </w:rPr>
        <w:t>oročil</w:t>
      </w:r>
      <w:r w:rsidR="00597073" w:rsidRPr="005A1D4C">
        <w:rPr>
          <w:rFonts w:ascii="Times New Roman" w:hAnsi="Times New Roman"/>
          <w:szCs w:val="22"/>
        </w:rPr>
        <w:t>a</w:t>
      </w:r>
      <w:r w:rsidRPr="005A1D4C">
        <w:rPr>
          <w:rFonts w:ascii="Times New Roman" w:hAnsi="Times New Roman"/>
          <w:szCs w:val="22"/>
        </w:rPr>
        <w:t xml:space="preserve"> o strokovni praksi in ocenjevanje SP</w:t>
      </w:r>
      <w:r w:rsidR="000D449D" w:rsidRPr="005A1D4C">
        <w:rPr>
          <w:rFonts w:ascii="Times New Roman" w:hAnsi="Times New Roman"/>
          <w:szCs w:val="22"/>
        </w:rPr>
        <w:t>.</w:t>
      </w:r>
    </w:p>
    <w:p w:rsidR="001C0ACF" w:rsidRPr="005A1D4C" w:rsidRDefault="001C0ACF" w:rsidP="005A1D4C">
      <w:pPr>
        <w:ind w:left="360"/>
        <w:jc w:val="left"/>
        <w:rPr>
          <w:rFonts w:ascii="Times New Roman" w:hAnsi="Times New Roman"/>
          <w:szCs w:val="22"/>
        </w:rPr>
      </w:pPr>
    </w:p>
    <w:p w:rsidR="00682FE4" w:rsidRPr="005A1D4C" w:rsidRDefault="00682FE4" w:rsidP="005A1D4C">
      <w:pPr>
        <w:ind w:left="360"/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5. člen</w:t>
      </w: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olžnosti </w:t>
      </w:r>
      <w:r w:rsidR="00133C9F" w:rsidRPr="005A1D4C">
        <w:rPr>
          <w:rFonts w:ascii="Times New Roman" w:hAnsi="Times New Roman"/>
          <w:szCs w:val="22"/>
        </w:rPr>
        <w:t xml:space="preserve">in odgovornosti </w:t>
      </w:r>
      <w:r w:rsidRPr="005A1D4C">
        <w:rPr>
          <w:rFonts w:ascii="Times New Roman" w:hAnsi="Times New Roman"/>
          <w:szCs w:val="22"/>
        </w:rPr>
        <w:t>študenta so, da:</w:t>
      </w:r>
    </w:p>
    <w:p w:rsidR="00EA7FFB" w:rsidRPr="005A1D4C" w:rsidRDefault="00EA7FFB" w:rsidP="005A1D4C">
      <w:pPr>
        <w:numPr>
          <w:ilvl w:val="0"/>
          <w:numId w:val="12"/>
        </w:numPr>
        <w:tabs>
          <w:tab w:val="left" w:pos="3960"/>
        </w:tabs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redno </w:t>
      </w:r>
      <w:r w:rsidR="009C6F6C" w:rsidRPr="005A1D4C">
        <w:rPr>
          <w:rFonts w:ascii="Times New Roman" w:hAnsi="Times New Roman"/>
          <w:szCs w:val="22"/>
        </w:rPr>
        <w:t xml:space="preserve">in odgovorno </w:t>
      </w:r>
      <w:r w:rsidRPr="005A1D4C">
        <w:rPr>
          <w:rFonts w:ascii="Times New Roman" w:hAnsi="Times New Roman"/>
          <w:szCs w:val="22"/>
        </w:rPr>
        <w:t xml:space="preserve">opravlja </w:t>
      </w:r>
      <w:r w:rsidR="00F26FA9" w:rsidRPr="005A1D4C">
        <w:rPr>
          <w:rFonts w:ascii="Times New Roman" w:hAnsi="Times New Roman"/>
          <w:szCs w:val="22"/>
        </w:rPr>
        <w:t xml:space="preserve">dodeljeno delo </w:t>
      </w:r>
      <w:r w:rsidR="00A84AC4" w:rsidRPr="005A1D4C">
        <w:rPr>
          <w:rFonts w:ascii="Times New Roman" w:hAnsi="Times New Roman"/>
          <w:szCs w:val="22"/>
        </w:rPr>
        <w:t xml:space="preserve">ter </w:t>
      </w:r>
      <w:r w:rsidRPr="005A1D4C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5A1D4C">
        <w:rPr>
          <w:rFonts w:ascii="Times New Roman" w:hAnsi="Times New Roman"/>
          <w:szCs w:val="22"/>
        </w:rPr>
        <w:t xml:space="preserve">oz. podjetja </w:t>
      </w:r>
      <w:r w:rsidRPr="005A1D4C">
        <w:rPr>
          <w:rFonts w:ascii="Times New Roman" w:hAnsi="Times New Roman"/>
          <w:szCs w:val="22"/>
        </w:rPr>
        <w:t xml:space="preserve">ter </w:t>
      </w:r>
      <w:r w:rsidR="00A84AC4" w:rsidRPr="005A1D4C">
        <w:rPr>
          <w:rFonts w:ascii="Times New Roman" w:hAnsi="Times New Roman"/>
          <w:szCs w:val="22"/>
        </w:rPr>
        <w:t>koordinatorja SP</w:t>
      </w:r>
      <w:r w:rsidRPr="005A1D4C">
        <w:rPr>
          <w:rFonts w:ascii="Times New Roman" w:hAnsi="Times New Roman"/>
          <w:szCs w:val="22"/>
        </w:rPr>
        <w:t xml:space="preserve"> na MFDPŠ,</w:t>
      </w:r>
    </w:p>
    <w:p w:rsidR="00EA7FFB" w:rsidRPr="005A1D4C" w:rsidRDefault="00EA7FFB" w:rsidP="005A1D4C">
      <w:pPr>
        <w:numPr>
          <w:ilvl w:val="0"/>
          <w:numId w:val="12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5A1D4C" w:rsidRDefault="00EA7FFB" w:rsidP="005A1D4C">
      <w:pPr>
        <w:numPr>
          <w:ilvl w:val="0"/>
          <w:numId w:val="12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5A1D4C" w:rsidRDefault="008624FD" w:rsidP="005A1D4C">
      <w:pPr>
        <w:numPr>
          <w:ilvl w:val="0"/>
          <w:numId w:val="12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ripravi </w:t>
      </w:r>
      <w:r w:rsidR="000D449D" w:rsidRPr="005A1D4C">
        <w:rPr>
          <w:rFonts w:ascii="Times New Roman" w:hAnsi="Times New Roman"/>
          <w:szCs w:val="22"/>
        </w:rPr>
        <w:t>o</w:t>
      </w:r>
      <w:r w:rsidRPr="005A1D4C">
        <w:rPr>
          <w:rFonts w:ascii="Times New Roman" w:hAnsi="Times New Roman"/>
          <w:szCs w:val="22"/>
        </w:rPr>
        <w:t>sebni načrt SP,</w:t>
      </w:r>
      <w:r w:rsidR="00597073" w:rsidRPr="005A1D4C">
        <w:rPr>
          <w:rFonts w:ascii="Times New Roman" w:hAnsi="Times New Roman"/>
          <w:szCs w:val="22"/>
        </w:rPr>
        <w:t xml:space="preserve"> </w:t>
      </w:r>
    </w:p>
    <w:p w:rsidR="002F46F7" w:rsidRPr="005A1D4C" w:rsidRDefault="00EA7FFB" w:rsidP="005A1D4C">
      <w:pPr>
        <w:numPr>
          <w:ilvl w:val="0"/>
          <w:numId w:val="12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 končani strokovni praksi izd</w:t>
      </w:r>
      <w:r w:rsidR="002F46F7" w:rsidRPr="005A1D4C">
        <w:rPr>
          <w:rFonts w:ascii="Times New Roman" w:hAnsi="Times New Roman"/>
          <w:szCs w:val="22"/>
        </w:rPr>
        <w:t>ela p</w:t>
      </w:r>
      <w:r w:rsidR="00994044" w:rsidRPr="005A1D4C">
        <w:rPr>
          <w:rFonts w:ascii="Times New Roman" w:hAnsi="Times New Roman"/>
          <w:szCs w:val="22"/>
        </w:rPr>
        <w:t xml:space="preserve">oročilo o </w:t>
      </w:r>
      <w:r w:rsidR="002F46F7" w:rsidRPr="005A1D4C">
        <w:rPr>
          <w:rFonts w:ascii="Times New Roman" w:hAnsi="Times New Roman"/>
          <w:szCs w:val="22"/>
        </w:rPr>
        <w:t>SP</w:t>
      </w:r>
      <w:r w:rsidR="00994044" w:rsidRPr="005A1D4C">
        <w:rPr>
          <w:rFonts w:ascii="Times New Roman" w:hAnsi="Times New Roman"/>
          <w:szCs w:val="22"/>
        </w:rPr>
        <w:t>,</w:t>
      </w:r>
    </w:p>
    <w:p w:rsidR="00133C9F" w:rsidRPr="005A1D4C" w:rsidRDefault="00133C9F" w:rsidP="005A1D4C">
      <w:pPr>
        <w:numPr>
          <w:ilvl w:val="0"/>
          <w:numId w:val="12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za primer škode, k</w:t>
      </w:r>
      <w:r w:rsidR="00EC4755" w:rsidRPr="005A1D4C">
        <w:rPr>
          <w:rFonts w:ascii="Times New Roman" w:hAnsi="Times New Roman"/>
          <w:szCs w:val="22"/>
        </w:rPr>
        <w:t>i</w:t>
      </w:r>
      <w:r w:rsidR="00994044" w:rsidRPr="005A1D4C">
        <w:rPr>
          <w:rFonts w:ascii="Times New Roman" w:hAnsi="Times New Roman"/>
          <w:szCs w:val="22"/>
        </w:rPr>
        <w:t xml:space="preserve"> nastane</w:t>
      </w:r>
      <w:r w:rsidRPr="005A1D4C">
        <w:rPr>
          <w:rFonts w:ascii="Times New Roman" w:hAnsi="Times New Roman"/>
          <w:szCs w:val="22"/>
        </w:rPr>
        <w:t xml:space="preserve"> po njegovi krivdi </w:t>
      </w:r>
      <w:r w:rsidR="00EC4755" w:rsidRPr="005A1D4C">
        <w:rPr>
          <w:rFonts w:ascii="Times New Roman" w:hAnsi="Times New Roman"/>
          <w:szCs w:val="22"/>
        </w:rPr>
        <w:t>z</w:t>
      </w:r>
      <w:r w:rsidRPr="005A1D4C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Default="00994044" w:rsidP="005A1D4C">
      <w:pPr>
        <w:ind w:left="1068"/>
        <w:rPr>
          <w:rFonts w:ascii="Times New Roman" w:hAnsi="Times New Roman"/>
          <w:szCs w:val="22"/>
        </w:rPr>
      </w:pPr>
    </w:p>
    <w:p w:rsidR="00682FE4" w:rsidRPr="005A1D4C" w:rsidRDefault="00682FE4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6. člen</w:t>
      </w:r>
    </w:p>
    <w:p w:rsidR="00133C9F" w:rsidRPr="005A1D4C" w:rsidRDefault="00133C9F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godba o strokovni praksi se lahko razveže:</w:t>
      </w:r>
    </w:p>
    <w:p w:rsidR="00EA7FFB" w:rsidRPr="005A1D4C" w:rsidRDefault="00EA7FFB" w:rsidP="005A1D4C">
      <w:pPr>
        <w:numPr>
          <w:ilvl w:val="0"/>
          <w:numId w:val="13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porazumno,</w:t>
      </w:r>
    </w:p>
    <w:p w:rsidR="00EA7FFB" w:rsidRPr="005A1D4C" w:rsidRDefault="00EA7FFB" w:rsidP="005A1D4C">
      <w:pPr>
        <w:numPr>
          <w:ilvl w:val="0"/>
          <w:numId w:val="13"/>
        </w:num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5A1D4C" w:rsidRDefault="00994044" w:rsidP="005A1D4C">
      <w:pPr>
        <w:rPr>
          <w:rFonts w:ascii="Times New Roman" w:hAnsi="Times New Roman"/>
          <w:szCs w:val="22"/>
        </w:rPr>
      </w:pPr>
    </w:p>
    <w:p w:rsidR="00EA7FFB" w:rsidRPr="005A1D4C" w:rsidRDefault="00EA7FFB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Razveza pogodbe je pisna in </w:t>
      </w:r>
      <w:r w:rsidR="00EC4755" w:rsidRPr="005A1D4C">
        <w:rPr>
          <w:rFonts w:ascii="Times New Roman" w:hAnsi="Times New Roman"/>
          <w:szCs w:val="22"/>
        </w:rPr>
        <w:t>se uveljavi takoj</w:t>
      </w:r>
      <w:r w:rsidRPr="005A1D4C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5A1D4C">
        <w:rPr>
          <w:rFonts w:ascii="Times New Roman" w:hAnsi="Times New Roman"/>
          <w:szCs w:val="22"/>
        </w:rPr>
        <w:t xml:space="preserve"> </w:t>
      </w:r>
    </w:p>
    <w:p w:rsidR="00682FE4" w:rsidRPr="005A1D4C" w:rsidRDefault="00EC4755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7</w:t>
      </w:r>
      <w:r w:rsidR="00682FE4" w:rsidRPr="005A1D4C">
        <w:rPr>
          <w:rFonts w:ascii="Times New Roman" w:hAnsi="Times New Roman"/>
          <w:szCs w:val="22"/>
        </w:rPr>
        <w:t>. člen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5A1D4C" w:rsidRDefault="00F26FA9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S strani MFDPŠ je za izvajanje in koordinacijo strokovne </w:t>
      </w:r>
      <w:r w:rsidR="0096401F" w:rsidRPr="005A1D4C">
        <w:rPr>
          <w:rFonts w:ascii="Times New Roman" w:hAnsi="Times New Roman"/>
          <w:szCs w:val="22"/>
        </w:rPr>
        <w:t>prakse odgovoren</w:t>
      </w:r>
      <w:r w:rsidR="005A1D4C">
        <w:rPr>
          <w:rFonts w:ascii="Times New Roman" w:hAnsi="Times New Roman"/>
          <w:szCs w:val="22"/>
        </w:rPr>
        <w:t xml:space="preserve"> </w:t>
      </w:r>
      <w:r w:rsidR="008D345D">
        <w:rPr>
          <w:rFonts w:ascii="Times New Roman" w:hAnsi="Times New Roman"/>
          <w:szCs w:val="22"/>
        </w:rPr>
        <w:t>izr. prof.</w:t>
      </w:r>
      <w:r w:rsidR="005A1D4C">
        <w:rPr>
          <w:rFonts w:ascii="Times New Roman" w:hAnsi="Times New Roman"/>
          <w:szCs w:val="22"/>
        </w:rPr>
        <w:t xml:space="preserve"> dr. Valerij Dermol</w:t>
      </w:r>
      <w:r w:rsidR="008D345D">
        <w:rPr>
          <w:rFonts w:ascii="Times New Roman" w:hAnsi="Times New Roman"/>
          <w:szCs w:val="22"/>
        </w:rPr>
        <w:t xml:space="preserve"> (</w:t>
      </w:r>
      <w:r w:rsidR="008D345D" w:rsidRPr="008D345D">
        <w:rPr>
          <w:rFonts w:ascii="Times New Roman" w:hAnsi="Times New Roman"/>
          <w:szCs w:val="22"/>
        </w:rPr>
        <w:t>valerij.dermol@mfdps.si</w:t>
      </w:r>
      <w:r w:rsidR="008D345D">
        <w:rPr>
          <w:rFonts w:ascii="Times New Roman" w:hAnsi="Times New Roman"/>
          <w:szCs w:val="22"/>
        </w:rPr>
        <w:t>) oz. viš. pred. mag. Gregor Jagodič (gregor.jagodic@mfdps.si)</w:t>
      </w:r>
      <w:r w:rsidR="005A1D4C">
        <w:rPr>
          <w:rFonts w:ascii="Times New Roman" w:hAnsi="Times New Roman"/>
          <w:szCs w:val="22"/>
        </w:rPr>
        <w:t>.</w:t>
      </w:r>
    </w:p>
    <w:p w:rsidR="005A1D4C" w:rsidRDefault="005A1D4C" w:rsidP="005A1D4C">
      <w:pPr>
        <w:rPr>
          <w:rFonts w:ascii="Times New Roman" w:hAnsi="Times New Roman"/>
          <w:szCs w:val="22"/>
        </w:rPr>
      </w:pPr>
    </w:p>
    <w:p w:rsidR="00E55E54" w:rsidRDefault="00E55E54" w:rsidP="00E55E5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 strani podjetja 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fldChar w:fldCharType="end"/>
            </w:r>
            <w:bookmarkEnd w:id="11"/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fldChar w:fldCharType="end"/>
            </w:r>
            <w:bookmarkEnd w:id="13"/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fldChar w:fldCharType="end"/>
            </w:r>
            <w:bookmarkEnd w:id="14"/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fldChar w:fldCharType="end"/>
            </w:r>
            <w:bookmarkEnd w:id="15"/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zobrazba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AF13CC" w:rsidTr="00E55E54">
        <w:trPr>
          <w:trHeight w:val="283"/>
        </w:trPr>
        <w:tc>
          <w:tcPr>
            <w:tcW w:w="2268" w:type="dxa"/>
            <w:vAlign w:val="center"/>
          </w:tcPr>
          <w:p w:rsidR="00AF13CC" w:rsidRDefault="00AF13CC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F13CC" w:rsidRDefault="00AF13CC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E55E54" w:rsidTr="00E55E54">
        <w:trPr>
          <w:trHeight w:val="283"/>
        </w:trPr>
        <w:tc>
          <w:tcPr>
            <w:tcW w:w="2268" w:type="dxa"/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55E54" w:rsidRDefault="00E55E54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5A1D4C" w:rsidRDefault="005A1D4C" w:rsidP="005A1D4C">
      <w:pPr>
        <w:rPr>
          <w:rFonts w:ascii="Times New Roman" w:hAnsi="Times New Roman"/>
          <w:szCs w:val="22"/>
        </w:rPr>
      </w:pPr>
    </w:p>
    <w:p w:rsidR="00A356B2" w:rsidRPr="005A1D4C" w:rsidRDefault="00A356B2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682FE4" w:rsidRPr="005A1D4C" w:rsidRDefault="00EC4755" w:rsidP="005A1D4C">
      <w:pPr>
        <w:jc w:val="center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8</w:t>
      </w:r>
      <w:r w:rsidR="00682FE4" w:rsidRPr="005A1D4C">
        <w:rPr>
          <w:rFonts w:ascii="Times New Roman" w:hAnsi="Times New Roman"/>
          <w:szCs w:val="22"/>
        </w:rPr>
        <w:t>. člen</w:t>
      </w:r>
    </w:p>
    <w:p w:rsidR="00682FE4" w:rsidRPr="005A1D4C" w:rsidRDefault="00682FE4" w:rsidP="005A1D4C">
      <w:pPr>
        <w:rPr>
          <w:rFonts w:ascii="Times New Roman" w:hAnsi="Times New Roman"/>
          <w:szCs w:val="22"/>
        </w:rPr>
      </w:pPr>
    </w:p>
    <w:p w:rsidR="00A356B2" w:rsidRPr="005A1D4C" w:rsidRDefault="00A356B2" w:rsidP="005A1D4C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Default="00A356B2" w:rsidP="005A1D4C">
      <w:pPr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5A1D4C" w:rsidTr="005A1D4C">
        <w:trPr>
          <w:trHeight w:val="340"/>
        </w:trPr>
        <w:tc>
          <w:tcPr>
            <w:tcW w:w="1526" w:type="dxa"/>
            <w:vAlign w:val="center"/>
          </w:tcPr>
          <w:p w:rsid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5A1D4C" w:rsidRDefault="005A1D4C" w:rsidP="005A1D4C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6"/>
          </w:p>
        </w:tc>
      </w:tr>
    </w:tbl>
    <w:p w:rsidR="005A1D4C" w:rsidRPr="005A1D4C" w:rsidRDefault="005A1D4C" w:rsidP="005A1D4C">
      <w:pPr>
        <w:rPr>
          <w:rFonts w:ascii="Times New Roman" w:hAnsi="Times New Roman"/>
          <w:szCs w:val="22"/>
        </w:rPr>
      </w:pPr>
    </w:p>
    <w:p w:rsidR="0037510F" w:rsidRPr="005A1D4C" w:rsidRDefault="0037510F" w:rsidP="005A1D4C">
      <w:pPr>
        <w:rPr>
          <w:rFonts w:ascii="Times New Roman" w:hAnsi="Times New Roman"/>
          <w:szCs w:val="22"/>
        </w:rPr>
      </w:pPr>
    </w:p>
    <w:p w:rsidR="0037510F" w:rsidRPr="005A1D4C" w:rsidRDefault="0037510F" w:rsidP="005A1D4C">
      <w:pPr>
        <w:rPr>
          <w:rFonts w:ascii="Times New Roman" w:hAnsi="Times New Roman"/>
          <w:szCs w:val="22"/>
        </w:rPr>
      </w:pPr>
    </w:p>
    <w:p w:rsidR="0037510F" w:rsidRPr="005A1D4C" w:rsidRDefault="0037510F" w:rsidP="005A1D4C">
      <w:pPr>
        <w:rPr>
          <w:rFonts w:ascii="Times New Roman" w:hAnsi="Times New Roman"/>
          <w:szCs w:val="22"/>
        </w:rPr>
      </w:pPr>
    </w:p>
    <w:tbl>
      <w:tblPr>
        <w:tblW w:w="9303" w:type="dxa"/>
        <w:tblLook w:val="04A0" w:firstRow="1" w:lastRow="0" w:firstColumn="1" w:lastColumn="0" w:noHBand="0" w:noVBand="1"/>
      </w:tblPr>
      <w:tblGrid>
        <w:gridCol w:w="3090"/>
        <w:gridCol w:w="334"/>
        <w:gridCol w:w="2790"/>
        <w:gridCol w:w="283"/>
        <w:gridCol w:w="2806"/>
      </w:tblGrid>
      <w:tr w:rsidR="00A356B2" w:rsidRPr="005A1D4C" w:rsidTr="00A33E2E">
        <w:trPr>
          <w:trHeight w:val="842"/>
        </w:trPr>
        <w:tc>
          <w:tcPr>
            <w:tcW w:w="3090" w:type="dxa"/>
            <w:tcBorders>
              <w:top w:val="single" w:sz="4" w:space="0" w:color="auto"/>
            </w:tcBorders>
          </w:tcPr>
          <w:p w:rsidR="00DD0EAE" w:rsidRPr="005A1D4C" w:rsidRDefault="00DD0EAE" w:rsidP="005A1D4C">
            <w:pPr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5A1D4C" w:rsidRDefault="00DD0EAE" w:rsidP="005A1D4C">
            <w:pPr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5A1D4C" w:rsidRDefault="00A356B2" w:rsidP="005A1D4C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334" w:type="dxa"/>
          </w:tcPr>
          <w:p w:rsidR="00A356B2" w:rsidRPr="005A1D4C" w:rsidRDefault="00A356B2" w:rsidP="005A1D4C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2790" w:type="dxa"/>
            <w:tcBorders>
              <w:top w:val="single" w:sz="4" w:space="0" w:color="auto"/>
            </w:tcBorders>
          </w:tcPr>
          <w:p w:rsidR="00A356B2" w:rsidRPr="005A1D4C" w:rsidRDefault="00A356B2" w:rsidP="005A1D4C">
            <w:pPr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3" w:type="dxa"/>
          </w:tcPr>
          <w:p w:rsidR="00A356B2" w:rsidRPr="005A1D4C" w:rsidRDefault="00A356B2" w:rsidP="005A1D4C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2806" w:type="dxa"/>
            <w:tcBorders>
              <w:top w:val="single" w:sz="4" w:space="0" w:color="auto"/>
            </w:tcBorders>
          </w:tcPr>
          <w:p w:rsidR="00A356B2" w:rsidRPr="005A1D4C" w:rsidRDefault="00A356B2" w:rsidP="005A1D4C">
            <w:pPr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elodajalec</w:t>
            </w:r>
            <w:r w:rsidR="00165B41" w:rsidRPr="005A1D4C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5A1D4C" w:rsidRDefault="00A356B2" w:rsidP="005A1D4C">
      <w:pPr>
        <w:rPr>
          <w:rFonts w:ascii="Times New Roman" w:hAnsi="Times New Roman"/>
          <w:szCs w:val="22"/>
        </w:rPr>
      </w:pPr>
    </w:p>
    <w:sectPr w:rsidR="00A356B2" w:rsidRPr="005A1D4C" w:rsidSect="008C07CB">
      <w:footerReference w:type="default" r:id="rId9"/>
      <w:pgSz w:w="11907" w:h="16840" w:code="9"/>
      <w:pgMar w:top="1417" w:right="1417" w:bottom="1417" w:left="1417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72B7" w:rsidRDefault="00FB72B7" w:rsidP="00133C9F">
      <w:r>
        <w:separator/>
      </w:r>
    </w:p>
  </w:endnote>
  <w:endnote w:type="continuationSeparator" w:id="0">
    <w:p w:rsidR="00FB72B7" w:rsidRDefault="00FB72B7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5550BF" w:rsidRDefault="009A5B98" w:rsidP="005550BF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="00133C9F"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8C07CB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72B7" w:rsidRDefault="00FB72B7" w:rsidP="00133C9F">
      <w:r>
        <w:separator/>
      </w:r>
    </w:p>
  </w:footnote>
  <w:footnote w:type="continuationSeparator" w:id="0">
    <w:p w:rsidR="00FB72B7" w:rsidRDefault="00FB72B7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CXRhEl313LvCtvgzvQ+1E8gvieChCK3H9EE41ukL7k8V2KK1rzUI92/fIofwVVKuaMuqPyxvdpsMZNTHtFZ5A==" w:salt="hHisSILWnOH490T5SsWAVg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AwNze2MDM2NTRR0lEKTi0uzszPAykwrgUANpXxwCwAAAA="/>
  </w:docVars>
  <w:rsids>
    <w:rsidRoot w:val="00F6617F"/>
    <w:rsid w:val="000339BD"/>
    <w:rsid w:val="0003749A"/>
    <w:rsid w:val="00044FE7"/>
    <w:rsid w:val="000A649A"/>
    <w:rsid w:val="000D449D"/>
    <w:rsid w:val="000E5612"/>
    <w:rsid w:val="00133C9F"/>
    <w:rsid w:val="0014064B"/>
    <w:rsid w:val="00165B41"/>
    <w:rsid w:val="0018075F"/>
    <w:rsid w:val="001C0ACF"/>
    <w:rsid w:val="001F72DD"/>
    <w:rsid w:val="00213DA9"/>
    <w:rsid w:val="00213E9C"/>
    <w:rsid w:val="0022402F"/>
    <w:rsid w:val="00285514"/>
    <w:rsid w:val="00293F17"/>
    <w:rsid w:val="002E3D6C"/>
    <w:rsid w:val="002F46F7"/>
    <w:rsid w:val="00302A04"/>
    <w:rsid w:val="0033537A"/>
    <w:rsid w:val="0037510F"/>
    <w:rsid w:val="0037705D"/>
    <w:rsid w:val="00392375"/>
    <w:rsid w:val="003B7AC1"/>
    <w:rsid w:val="003C295D"/>
    <w:rsid w:val="003C5F3E"/>
    <w:rsid w:val="004214CF"/>
    <w:rsid w:val="00462463"/>
    <w:rsid w:val="00462BB6"/>
    <w:rsid w:val="00477481"/>
    <w:rsid w:val="004B18B2"/>
    <w:rsid w:val="004D75A6"/>
    <w:rsid w:val="004F1641"/>
    <w:rsid w:val="004F1AFF"/>
    <w:rsid w:val="004F3E6B"/>
    <w:rsid w:val="004F4A97"/>
    <w:rsid w:val="00516BEE"/>
    <w:rsid w:val="00533B10"/>
    <w:rsid w:val="005428BE"/>
    <w:rsid w:val="005550BF"/>
    <w:rsid w:val="00581C2E"/>
    <w:rsid w:val="00593531"/>
    <w:rsid w:val="00597073"/>
    <w:rsid w:val="005A1D4C"/>
    <w:rsid w:val="005C510B"/>
    <w:rsid w:val="005F2C2E"/>
    <w:rsid w:val="0065697D"/>
    <w:rsid w:val="00682FE4"/>
    <w:rsid w:val="006A2D4F"/>
    <w:rsid w:val="006B61AF"/>
    <w:rsid w:val="006C35A0"/>
    <w:rsid w:val="00713D4C"/>
    <w:rsid w:val="007176E8"/>
    <w:rsid w:val="00754CFC"/>
    <w:rsid w:val="00776042"/>
    <w:rsid w:val="007765A8"/>
    <w:rsid w:val="00784898"/>
    <w:rsid w:val="007A7954"/>
    <w:rsid w:val="007B2355"/>
    <w:rsid w:val="007B6B85"/>
    <w:rsid w:val="007D6FB3"/>
    <w:rsid w:val="007F59AB"/>
    <w:rsid w:val="00827774"/>
    <w:rsid w:val="00844E80"/>
    <w:rsid w:val="008624FD"/>
    <w:rsid w:val="00864425"/>
    <w:rsid w:val="00895177"/>
    <w:rsid w:val="008A5603"/>
    <w:rsid w:val="008C07CB"/>
    <w:rsid w:val="008D345D"/>
    <w:rsid w:val="0093211A"/>
    <w:rsid w:val="009349A1"/>
    <w:rsid w:val="00950370"/>
    <w:rsid w:val="00951033"/>
    <w:rsid w:val="00956636"/>
    <w:rsid w:val="0096401F"/>
    <w:rsid w:val="00982FC7"/>
    <w:rsid w:val="00994044"/>
    <w:rsid w:val="009A5B98"/>
    <w:rsid w:val="009C35B8"/>
    <w:rsid w:val="009C5FA6"/>
    <w:rsid w:val="009C6F6C"/>
    <w:rsid w:val="009E6B2E"/>
    <w:rsid w:val="00A33E2E"/>
    <w:rsid w:val="00A35203"/>
    <w:rsid w:val="00A356B2"/>
    <w:rsid w:val="00A53124"/>
    <w:rsid w:val="00A6546D"/>
    <w:rsid w:val="00A72578"/>
    <w:rsid w:val="00A84AC4"/>
    <w:rsid w:val="00A911E0"/>
    <w:rsid w:val="00AC0F78"/>
    <w:rsid w:val="00AC146A"/>
    <w:rsid w:val="00AD0272"/>
    <w:rsid w:val="00AD30F3"/>
    <w:rsid w:val="00AD4A85"/>
    <w:rsid w:val="00AF13CC"/>
    <w:rsid w:val="00AF4494"/>
    <w:rsid w:val="00B03A2C"/>
    <w:rsid w:val="00B67C25"/>
    <w:rsid w:val="00B742AF"/>
    <w:rsid w:val="00BA02B3"/>
    <w:rsid w:val="00BC59FB"/>
    <w:rsid w:val="00C27E1D"/>
    <w:rsid w:val="00CA6C88"/>
    <w:rsid w:val="00CE63A8"/>
    <w:rsid w:val="00D01387"/>
    <w:rsid w:val="00D14B74"/>
    <w:rsid w:val="00D52CD2"/>
    <w:rsid w:val="00D90F07"/>
    <w:rsid w:val="00DC7AA9"/>
    <w:rsid w:val="00DD0EAE"/>
    <w:rsid w:val="00DD6C84"/>
    <w:rsid w:val="00DE077D"/>
    <w:rsid w:val="00DE2D39"/>
    <w:rsid w:val="00E361C7"/>
    <w:rsid w:val="00E41EEB"/>
    <w:rsid w:val="00E55E54"/>
    <w:rsid w:val="00E87B0E"/>
    <w:rsid w:val="00EA7FFB"/>
    <w:rsid w:val="00EC4755"/>
    <w:rsid w:val="00F26FA9"/>
    <w:rsid w:val="00F42EA8"/>
    <w:rsid w:val="00F44750"/>
    <w:rsid w:val="00F6617F"/>
    <w:rsid w:val="00F75BA0"/>
    <w:rsid w:val="00FB72B7"/>
    <w:rsid w:val="00FC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D425E4B-9D8E-4D05-8328-81E7B0A85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A5B98"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rsid w:val="009A5B98"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9A5B98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sid w:val="009A5B98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customStyle="1" w:styleId="Tabelamrea1">
    <w:name w:val="Tabela – mreža1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esedilooznabemesta">
    <w:name w:val="Placeholder Text"/>
    <w:basedOn w:val="Privzetapisavaodstavka"/>
    <w:uiPriority w:val="99"/>
    <w:semiHidden/>
    <w:rsid w:val="005A1D4C"/>
    <w:rPr>
      <w:color w:val="808080"/>
    </w:rPr>
  </w:style>
  <w:style w:type="table" w:styleId="Tabelamrea">
    <w:name w:val="Table Grid"/>
    <w:basedOn w:val="Navadnatabela"/>
    <w:uiPriority w:val="59"/>
    <w:rsid w:val="005A1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Privzetapisavaodstavka"/>
    <w:rsid w:val="00044FE7"/>
  </w:style>
  <w:style w:type="character" w:styleId="Hiperpovezava">
    <w:name w:val="Hyperlink"/>
    <w:basedOn w:val="Privzetapisavaodstavka"/>
    <w:uiPriority w:val="99"/>
    <w:unhideWhenUsed/>
    <w:rsid w:val="00044FE7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8C07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5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6F1BC0-4DB8-4EED-8952-51BFF28A3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7</cp:revision>
  <cp:lastPrinted>2013-04-05T13:06:00Z</cp:lastPrinted>
  <dcterms:created xsi:type="dcterms:W3CDTF">2015-10-06T11:18:00Z</dcterms:created>
  <dcterms:modified xsi:type="dcterms:W3CDTF">2018-03-29T08:21:00Z</dcterms:modified>
</cp:coreProperties>
</file>